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3124F5" w:rsidP="46527356" w:rsidRDefault="3A4AED17" w14:paraId="5F8FBBE2" w14:textId="214B7072">
      <w:pPr>
        <w:pStyle w:val="Normal"/>
        <w:bidi w:val="0"/>
        <w:spacing w:before="0" w:beforeAutospacing="off" w:after="160" w:afterAutospacing="off" w:line="259" w:lineRule="auto"/>
        <w:ind w:left="0" w:right="0"/>
        <w:jc w:val="center"/>
      </w:pPr>
      <w:r w:rsidR="4C86D94B">
        <w:rPr/>
        <w:t>c</w:t>
      </w:r>
      <w:bookmarkStart w:name="_GoBack" w:id="0"/>
      <w:bookmarkEnd w:id="0"/>
      <w:r w:rsidR="3A4AED17">
        <w:drawing>
          <wp:inline wp14:editId="6D669721" wp14:anchorId="55BFB1AC">
            <wp:extent cx="5941694" cy="4346697"/>
            <wp:effectExtent l="133350" t="114300" r="97790" b="130175"/>
            <wp:docPr id="513377939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e1f958bc2b18464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1694" cy="434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4F5" w:rsidP="004D3821" w:rsidRDefault="004D3821" w14:paraId="3C455EF3" w14:textId="31884923">
      <w:pPr>
        <w:jc w:val="center"/>
      </w:pPr>
      <w:r w:rsidR="004D3821">
        <w:drawing>
          <wp:inline wp14:editId="24B1E29C" wp14:anchorId="4D45CCCF">
            <wp:extent cx="2571750" cy="3493834"/>
            <wp:effectExtent l="0" t="0" r="0" b="0"/>
            <wp:docPr id="2024611013" name="Picture 1355303802" title="Crisis Resource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55303802"/>
                    <pic:cNvPicPr/>
                  </pic:nvPicPr>
                  <pic:blipFill>
                    <a:blip r:embed="Rae9f36929877480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71750" cy="3493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3821">
        <w:drawing>
          <wp:inline wp14:editId="252D812F" wp14:anchorId="49BB9974">
            <wp:extent cx="2411381" cy="3495675"/>
            <wp:effectExtent l="0" t="0" r="0" b="0"/>
            <wp:docPr id="964537274" name="Picture 7960141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9601416"/>
                    <pic:cNvPicPr/>
                  </pic:nvPicPr>
                  <pic:blipFill>
                    <a:blip r:embed="Rf184de1b43094a1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411381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4F5" w:rsidSect="004D3821">
      <w:headerReference w:type="default" r:id="rId13"/>
      <w:footerReference w:type="default" r:id="rId14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60AFB" w:rsidRDefault="00F87194" w14:paraId="78D68F7D" w14:textId="77777777">
      <w:pPr>
        <w:spacing w:after="0" w:line="240" w:lineRule="auto"/>
      </w:pPr>
      <w:r>
        <w:separator/>
      </w:r>
    </w:p>
  </w:endnote>
  <w:endnote w:type="continuationSeparator" w:id="0">
    <w:p w:rsidR="00460AFB" w:rsidRDefault="00F87194" w14:paraId="6BCEC3B9" w14:textId="77777777">
      <w:pPr>
        <w:spacing w:after="0" w:line="240" w:lineRule="auto"/>
      </w:pPr>
      <w:r>
        <w:continuationSeparator/>
      </w:r>
    </w:p>
  </w:endnote>
  <w:endnote w:type="continuationNotice" w:id="1">
    <w:p w:rsidR="00674491" w:rsidRDefault="00674491" w14:paraId="28B1B09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594"/>
      <w:gridCol w:w="4594"/>
    </w:tblGrid>
    <w:tr w:rsidR="54E4FA84" w:rsidTr="00F87194" w14:paraId="2295EB76" w14:textId="77777777">
      <w:trPr>
        <w:trHeight w:val="789"/>
      </w:trPr>
      <w:tc>
        <w:tcPr>
          <w:tcW w:w="4594" w:type="dxa"/>
        </w:tcPr>
        <w:p w:rsidR="54E4FA84" w:rsidP="00F87194" w:rsidRDefault="54E4FA84" w14:paraId="1F409164" w14:textId="0402DFD8">
          <w:pPr>
            <w:pStyle w:val="Header"/>
          </w:pPr>
        </w:p>
      </w:tc>
      <w:tc>
        <w:tcPr>
          <w:tcW w:w="4594" w:type="dxa"/>
        </w:tcPr>
        <w:p w:rsidR="54E4FA84" w:rsidP="54E4FA84" w:rsidRDefault="54E4FA84" w14:paraId="69EFABD6" w14:textId="54EFC751">
          <w:pPr>
            <w:pStyle w:val="Header"/>
            <w:ind w:left="-115"/>
            <w:jc w:val="center"/>
          </w:pPr>
          <w:r>
            <w:t>Or Download and Use the Georgia Crisis and Access Line (GCAL) App to chat, text, or call</w:t>
          </w:r>
        </w:p>
        <w:p w:rsidR="54E4FA84" w:rsidP="54E4FA84" w:rsidRDefault="54E4FA84" w14:paraId="6F76C3F0" w14:textId="58315A9E">
          <w:pPr>
            <w:pStyle w:val="Header"/>
            <w:ind w:right="-115"/>
            <w:jc w:val="right"/>
          </w:pPr>
        </w:p>
      </w:tc>
    </w:tr>
  </w:tbl>
  <w:p w:rsidR="54E4FA84" w:rsidP="54E4FA84" w:rsidRDefault="54E4FA84" w14:paraId="7004B78F" w14:textId="45A40B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60AFB" w:rsidRDefault="00F87194" w14:paraId="7582EC15" w14:textId="77777777">
      <w:pPr>
        <w:spacing w:after="0" w:line="240" w:lineRule="auto"/>
      </w:pPr>
      <w:r>
        <w:separator/>
      </w:r>
    </w:p>
  </w:footnote>
  <w:footnote w:type="continuationSeparator" w:id="0">
    <w:p w:rsidR="00460AFB" w:rsidRDefault="00F87194" w14:paraId="7BEF08AF" w14:textId="77777777">
      <w:pPr>
        <w:spacing w:after="0" w:line="240" w:lineRule="auto"/>
      </w:pPr>
      <w:r>
        <w:continuationSeparator/>
      </w:r>
    </w:p>
  </w:footnote>
  <w:footnote w:type="continuationNotice" w:id="1">
    <w:p w:rsidR="00674491" w:rsidRDefault="00674491" w14:paraId="042FED5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54E4FA84" w:rsidTr="54E4FA84" w14:paraId="54F994DD" w14:textId="77777777">
      <w:tc>
        <w:tcPr>
          <w:tcW w:w="4800" w:type="dxa"/>
        </w:tcPr>
        <w:p w:rsidR="54E4FA84" w:rsidP="54E4FA84" w:rsidRDefault="54E4FA84" w14:paraId="067F333C" w14:textId="20379BFF">
          <w:pPr>
            <w:pStyle w:val="Header"/>
            <w:ind w:left="-115"/>
          </w:pPr>
        </w:p>
      </w:tc>
      <w:tc>
        <w:tcPr>
          <w:tcW w:w="4800" w:type="dxa"/>
        </w:tcPr>
        <w:p w:rsidR="54E4FA84" w:rsidP="54E4FA84" w:rsidRDefault="54E4FA84" w14:paraId="18EB7D14" w14:textId="1122FBC6">
          <w:pPr>
            <w:pStyle w:val="Header"/>
            <w:jc w:val="center"/>
          </w:pPr>
        </w:p>
      </w:tc>
      <w:tc>
        <w:tcPr>
          <w:tcW w:w="4800" w:type="dxa"/>
        </w:tcPr>
        <w:p w:rsidR="54E4FA84" w:rsidP="54E4FA84" w:rsidRDefault="54E4FA84" w14:paraId="3A41893C" w14:textId="49083F3D">
          <w:pPr>
            <w:pStyle w:val="Header"/>
            <w:ind w:right="-115"/>
            <w:jc w:val="right"/>
          </w:pPr>
        </w:p>
      </w:tc>
    </w:tr>
  </w:tbl>
  <w:p w:rsidR="54E4FA84" w:rsidP="54E4FA84" w:rsidRDefault="54E4FA84" w14:paraId="35CA1878" w14:textId="5981C5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E1M7QwtDQwMTNX0lEKTi0uzszPAykwrAUAOaglZSwAAAA="/>
  </w:docVars>
  <w:rsids>
    <w:rsidRoot w:val="003124F5"/>
    <w:rsid w:val="00120DFA"/>
    <w:rsid w:val="00265A3A"/>
    <w:rsid w:val="003124F5"/>
    <w:rsid w:val="003E786F"/>
    <w:rsid w:val="00460AFB"/>
    <w:rsid w:val="004A4D73"/>
    <w:rsid w:val="004D3821"/>
    <w:rsid w:val="00674491"/>
    <w:rsid w:val="008D3F00"/>
    <w:rsid w:val="00F15217"/>
    <w:rsid w:val="00F87194"/>
    <w:rsid w:val="3A4AED17"/>
    <w:rsid w:val="46527356"/>
    <w:rsid w:val="4C86D94B"/>
    <w:rsid w:val="4FA112D6"/>
    <w:rsid w:val="54E4F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02963B2"/>
  <w15:chartTrackingRefBased/>
  <w15:docId w15:val="{FE0CEE07-D82B-48E4-8FFF-1521BA674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Relationship Type="http://schemas.openxmlformats.org/officeDocument/2006/relationships/image" Target="/media/image2.png" Id="Re1f958bc2b18464a" /><Relationship Type="http://schemas.openxmlformats.org/officeDocument/2006/relationships/image" Target="/media/image3.jpg" Id="Rae9f369298774801" /><Relationship Type="http://schemas.openxmlformats.org/officeDocument/2006/relationships/image" Target="/media/image4.jpg" Id="Rf184de1b43094a1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D972BC47CE6449AF1E8B9613F1F045" ma:contentTypeVersion="12" ma:contentTypeDescription="Create a new document." ma:contentTypeScope="" ma:versionID="a7e59e9b6c8506791dbe1699eaac5664">
  <xsd:schema xmlns:xsd="http://www.w3.org/2001/XMLSchema" xmlns:xs="http://www.w3.org/2001/XMLSchema" xmlns:p="http://schemas.microsoft.com/office/2006/metadata/properties" xmlns:ns2="296f8bba-66e6-449c-8d01-5170fb8a36d7" xmlns:ns3="d3b3b44b-cced-4e6f-bff2-d6073efe1c42" targetNamespace="http://schemas.microsoft.com/office/2006/metadata/properties" ma:root="true" ma:fieldsID="01c5421410d4bfac3202fe72dea45171" ns2:_="" ns3:_="">
    <xsd:import namespace="296f8bba-66e6-449c-8d01-5170fb8a36d7"/>
    <xsd:import namespace="d3b3b44b-cced-4e6f-bff2-d6073efe1c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6f8bba-66e6-449c-8d01-5170fb8a36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3b44b-cced-4e6f-bff2-d6073efe1c4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E36068-A06B-47F5-9103-2D30119DFC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91441E-2228-4EA8-85E8-C09F7707A6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6f8bba-66e6-449c-8d01-5170fb8a36d7"/>
    <ds:schemaRef ds:uri="d3b3b44b-cced-4e6f-bff2-d6073efe1c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0E7A51-7FD1-448F-9939-2A98F043E0A5}">
  <ds:schemaRefs>
    <ds:schemaRef ds:uri="7e18484e-1bc5-4bb5-b453-cf940f68bfcd"/>
    <ds:schemaRef ds:uri="http://schemas.openxmlformats.org/package/2006/metadata/core-properties"/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a0b2fcb2-9d1e-436b-b9c5-40cfdda89fd0"/>
    <ds:schemaRef ds:uri="http://schemas.microsoft.com/office/2006/documentManagement/types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>Cobb County School Distric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ren Schwartz</dc:creator>
  <keywords/>
  <dc:description/>
  <lastModifiedBy>Jennifer Ofiara</lastModifiedBy>
  <revision>4</revision>
  <dcterms:created xsi:type="dcterms:W3CDTF">2020-03-13T16:19:00.0000000Z</dcterms:created>
  <dcterms:modified xsi:type="dcterms:W3CDTF">2020-03-16T16:55:52.585412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972BC47CE6449AF1E8B9613F1F045</vt:lpwstr>
  </property>
</Properties>
</file>